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3370F6" w14:textId="41C93997" w:rsidR="009D2FAB" w:rsidRPr="00E96610" w:rsidRDefault="009D2FAB" w:rsidP="009D2FAB">
      <w:pPr>
        <w:jc w:val="both"/>
        <w:rPr>
          <w:rFonts w:cstheme="minorHAnsi"/>
          <w:sz w:val="24"/>
          <w:szCs w:val="24"/>
        </w:rPr>
      </w:pPr>
      <w:r w:rsidRPr="00E96610">
        <w:rPr>
          <w:rFonts w:cstheme="minorHAnsi"/>
          <w:sz w:val="24"/>
          <w:szCs w:val="24"/>
        </w:rPr>
        <w:t>Highligths of the manuscript: "</w:t>
      </w:r>
      <w:r w:rsidRPr="00E96610">
        <w:rPr>
          <w:rFonts w:cstheme="minorHAnsi"/>
          <w:i/>
          <w:iCs/>
          <w:sz w:val="24"/>
          <w:szCs w:val="24"/>
        </w:rPr>
        <w:t>Local Sensitivity Analysis of a Supercritical Extraction Model</w:t>
      </w:r>
      <w:r w:rsidRPr="00E96610">
        <w:rPr>
          <w:rFonts w:cstheme="minorHAnsi"/>
          <w:sz w:val="24"/>
          <w:szCs w:val="24"/>
        </w:rPr>
        <w:t>" by Sliczniuk and Oinas.</w:t>
      </w:r>
    </w:p>
    <w:p w14:paraId="75F00174" w14:textId="055D22D8" w:rsidR="009D2FAB" w:rsidRDefault="00EF63AA" w:rsidP="002526C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F63AA">
        <w:rPr>
          <w:rFonts w:cstheme="minorHAnsi"/>
          <w:sz w:val="24"/>
          <w:szCs w:val="24"/>
        </w:rPr>
        <w:t>The study investigates the supercritical carbon dioxide extraction of chamomile oil, employing a parameter-distributed mathematical model to describe mass transfer phenomena between solid and fluid phases</w:t>
      </w:r>
    </w:p>
    <w:p w14:paraId="4311DE01" w14:textId="5E234EE6" w:rsidR="00EF63AA" w:rsidRDefault="00EF63AA" w:rsidP="002526C2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F63AA">
        <w:rPr>
          <w:rFonts w:cstheme="minorHAnsi"/>
          <w:sz w:val="24"/>
          <w:szCs w:val="24"/>
        </w:rPr>
        <w:t xml:space="preserve">Derivative-based local sensitivity analysis was utilized to evaluate the influence of small changes in </w:t>
      </w:r>
      <w:r>
        <w:rPr>
          <w:rFonts w:cstheme="minorHAnsi"/>
          <w:sz w:val="24"/>
          <w:szCs w:val="24"/>
        </w:rPr>
        <w:t>the operating conditions on the</w:t>
      </w:r>
      <w:r w:rsidRPr="00EF63AA">
        <w:rPr>
          <w:rFonts w:cstheme="minorHAnsi"/>
          <w:sz w:val="24"/>
          <w:szCs w:val="24"/>
        </w:rPr>
        <w:t xml:space="preserve"> system dynamics</w:t>
      </w:r>
    </w:p>
    <w:p w14:paraId="3FDB60F4" w14:textId="36D52163" w:rsidR="00EF63AA" w:rsidRPr="00E96610" w:rsidRDefault="00EF63AA" w:rsidP="00EF63A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F63AA">
        <w:rPr>
          <w:rFonts w:cstheme="minorHAnsi"/>
          <w:sz w:val="24"/>
          <w:szCs w:val="24"/>
        </w:rPr>
        <w:t xml:space="preserve">The analysis reveals that the system is most responsive at lower pressures, </w:t>
      </w:r>
      <w:r>
        <w:rPr>
          <w:rFonts w:cstheme="minorHAnsi"/>
          <w:sz w:val="24"/>
          <w:szCs w:val="24"/>
        </w:rPr>
        <w:t>a</w:t>
      </w:r>
      <w:r w:rsidRPr="00EF63AA">
        <w:rPr>
          <w:rFonts w:cstheme="minorHAnsi"/>
          <w:sz w:val="24"/>
          <w:szCs w:val="24"/>
        </w:rPr>
        <w:t>ttributed to rapid changes in solvent properties near the critical point</w:t>
      </w:r>
    </w:p>
    <w:sectPr w:rsidR="00EF63AA" w:rsidRPr="00E96610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169"/>
    <w:multiLevelType w:val="hybridMultilevel"/>
    <w:tmpl w:val="512C7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E169F"/>
    <w:multiLevelType w:val="hybridMultilevel"/>
    <w:tmpl w:val="1F6CC4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2"/>
  </w:num>
  <w:num w:numId="2" w16cid:durableId="393553938">
    <w:abstractNumId w:val="0"/>
  </w:num>
  <w:num w:numId="3" w16cid:durableId="1871138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NKgFAG/iPGMtAAAA"/>
  </w:docVars>
  <w:rsids>
    <w:rsidRoot w:val="00E61E98"/>
    <w:rsid w:val="00000257"/>
    <w:rsid w:val="00003BCD"/>
    <w:rsid w:val="00043D38"/>
    <w:rsid w:val="0009634D"/>
    <w:rsid w:val="000A56D9"/>
    <w:rsid w:val="000D6258"/>
    <w:rsid w:val="00116423"/>
    <w:rsid w:val="001261A9"/>
    <w:rsid w:val="00146D10"/>
    <w:rsid w:val="0019094B"/>
    <w:rsid w:val="0020289B"/>
    <w:rsid w:val="002237A8"/>
    <w:rsid w:val="002526C2"/>
    <w:rsid w:val="00262084"/>
    <w:rsid w:val="003353B2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9D2FAB"/>
    <w:rsid w:val="00A11DD4"/>
    <w:rsid w:val="00A1539A"/>
    <w:rsid w:val="00A171A1"/>
    <w:rsid w:val="00AB093F"/>
    <w:rsid w:val="00AB6E76"/>
    <w:rsid w:val="00AF4068"/>
    <w:rsid w:val="00B3317E"/>
    <w:rsid w:val="00B34F34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96610"/>
    <w:rsid w:val="00EB7D49"/>
    <w:rsid w:val="00EF63AA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6</cp:revision>
  <dcterms:created xsi:type="dcterms:W3CDTF">2024-12-10T20:07:00Z</dcterms:created>
  <dcterms:modified xsi:type="dcterms:W3CDTF">2025-02-13T16:58:00Z</dcterms:modified>
</cp:coreProperties>
</file>